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714EED" w:rsidP="00714EED" w:rsidRDefault="00714EED" w14:paraId="7158EA27" w14:textId="77777777">
      <w:r>
        <w:t>Objectives:</w:t>
      </w:r>
    </w:p>
    <w:p w:rsidRPr="00714EED" w:rsidR="009841CA" w:rsidP="00714EED" w:rsidRDefault="00714EED" w14:paraId="3F9667E8" w14:textId="582579D2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t>Tkinter GUI Design</w:t>
      </w:r>
    </w:p>
    <w:p w:rsidRPr="00D5088E" w:rsidR="009841CA" w:rsidP="009841CA" w:rsidRDefault="00D5088E" w14:paraId="31F888D6" w14:textId="7EE770C6">
      <w:pPr>
        <w:rPr>
          <w:b/>
          <w:bCs/>
          <w:color w:val="FF0000"/>
        </w:rPr>
      </w:pPr>
      <w:r w:rsidRPr="00D5088E">
        <w:rPr>
          <w:b/>
          <w:bCs/>
          <w:color w:val="FF0000"/>
        </w:rPr>
        <w:t xml:space="preserve">There are </w:t>
      </w:r>
      <w:r w:rsidR="00B23883">
        <w:rPr>
          <w:b/>
          <w:bCs/>
          <w:color w:val="FF0000"/>
        </w:rPr>
        <w:t>6</w:t>
      </w:r>
      <w:r w:rsidRPr="00D5088E">
        <w:rPr>
          <w:b/>
          <w:bCs/>
          <w:color w:val="FF0000"/>
        </w:rPr>
        <w:t xml:space="preserve"> print screens, each is worth </w:t>
      </w:r>
      <w:r w:rsidR="00B23883">
        <w:rPr>
          <w:b/>
          <w:bCs/>
          <w:color w:val="FF0000"/>
        </w:rPr>
        <w:t>16.6</w:t>
      </w:r>
      <w:r w:rsidRPr="00D5088E">
        <w:rPr>
          <w:b/>
          <w:bCs/>
          <w:color w:val="FF0000"/>
        </w:rPr>
        <w:t>%</w:t>
      </w:r>
    </w:p>
    <w:p w:rsidR="009841CA" w:rsidP="009841CA" w:rsidRDefault="009841CA" w14:paraId="7956EDC2" w14:textId="16EC29BC"/>
    <w:p w:rsidRPr="00BC3A84" w:rsidR="009841CA" w:rsidP="009841CA" w:rsidRDefault="009841CA" w14:paraId="7D09C751" w14:textId="42C831A5">
      <w:pPr>
        <w:rPr>
          <w:b/>
          <w:bCs/>
        </w:rPr>
      </w:pPr>
      <w:r w:rsidRPr="00BC3A84">
        <w:rPr>
          <w:b/>
          <w:bCs/>
        </w:rPr>
        <w:t>Project #1</w:t>
      </w:r>
      <w:r w:rsidR="00BC3A84">
        <w:rPr>
          <w:b/>
          <w:bCs/>
        </w:rPr>
        <w:t xml:space="preserve"> (EMPTY WINDOW)</w:t>
      </w:r>
    </w:p>
    <w:p w:rsidR="009841CA" w:rsidP="009841CA" w:rsidRDefault="00BC3A84" w14:paraId="3022B712" w14:textId="74CBDC5F">
      <w:r>
        <w:rPr>
          <w:noProof/>
        </w:rPr>
        <w:drawing>
          <wp:inline distT="0" distB="0" distL="0" distR="0" wp14:anchorId="623A0EB5" wp14:editId="142F4738">
            <wp:extent cx="2854960" cy="2142932"/>
            <wp:effectExtent l="0" t="0" r="254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991" cy="2145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A84" w:rsidP="009841CA" w:rsidRDefault="00BC3A84" w14:paraId="4BD22F15" w14:textId="59651B29"/>
    <w:p w:rsidRPr="00BC3A84" w:rsidR="00BC3A84" w:rsidP="009841CA" w:rsidRDefault="00BC3A84" w14:paraId="16CFC844" w14:textId="49741DFB">
      <w:pPr>
        <w:rPr>
          <w:b/>
          <w:bCs/>
        </w:rPr>
      </w:pPr>
      <w:r w:rsidRPr="00BC3A84">
        <w:rPr>
          <w:b/>
          <w:bCs/>
        </w:rPr>
        <w:t>Project #2 (TITLE BAR)</w:t>
      </w:r>
    </w:p>
    <w:p w:rsidR="00BC3A84" w:rsidP="009841CA" w:rsidRDefault="00BC3A84" w14:paraId="06AEF516" w14:textId="162ADB32">
      <w:r>
        <w:rPr>
          <w:noProof/>
        </w:rPr>
        <w:drawing>
          <wp:inline distT="0" distB="0" distL="0" distR="0" wp14:anchorId="1B092E1E" wp14:editId="5C6FB3E3">
            <wp:extent cx="3269695" cy="2890520"/>
            <wp:effectExtent l="0" t="0" r="6985" b="508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1872" cy="289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2F61" w:rsidP="009841CA" w:rsidRDefault="00CA2F61" w14:paraId="0527C451" w14:textId="4CA3F192">
      <w:r w:rsidRPr="00CA2F61">
        <w:rPr>
          <w:b/>
          <w:bCs/>
          <w:color w:val="FF0000"/>
        </w:rPr>
        <w:t>Class Exercise #1:</w:t>
      </w:r>
      <w:r w:rsidRPr="00CA2F61">
        <w:rPr>
          <w:color w:val="FF0000"/>
        </w:rPr>
        <w:t xml:space="preserve"> </w:t>
      </w:r>
      <w:r>
        <w:t>Using the geometry method, increase the width so the title is visible.</w:t>
      </w:r>
    </w:p>
    <w:p w:rsidRPr="00CA2F61" w:rsidR="00CA2F61" w:rsidP="009841CA" w:rsidRDefault="00CA2F61" w14:paraId="4877396B" w14:textId="6A35A2BF">
      <w:pPr>
        <w:rPr>
          <w:b/>
          <w:bCs/>
          <w:color w:val="FF0000"/>
        </w:rPr>
      </w:pPr>
      <w:r w:rsidRPr="75719A5C" w:rsidR="00CA2F61">
        <w:rPr>
          <w:b w:val="1"/>
          <w:bCs w:val="1"/>
          <w:color w:val="FF0000"/>
        </w:rPr>
        <w:t>#1 print screen the output with the code below here.</w:t>
      </w:r>
    </w:p>
    <w:p w:rsidR="00BC3A84" w:rsidP="75719A5C" w:rsidRDefault="00BC3A84" w14:paraId="0C182308" w14:textId="43CB5077">
      <w:pPr>
        <w:pStyle w:val="Normal"/>
      </w:pPr>
      <w:r w:rsidR="52A840A4">
        <w:drawing>
          <wp:inline wp14:editId="478447A4" wp14:anchorId="6FBC6CA3">
            <wp:extent cx="4572000" cy="3143250"/>
            <wp:effectExtent l="0" t="0" r="0" b="0"/>
            <wp:docPr id="18809420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74d083e3dd44b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11F" w:rsidP="009841CA" w:rsidRDefault="004F311F" w14:paraId="421E72D5" w14:textId="77777777"/>
    <w:p w:rsidR="004F311F" w:rsidP="009841CA" w:rsidRDefault="004F311F" w14:paraId="13D8CFCD" w14:textId="77777777"/>
    <w:p w:rsidRPr="004F311F" w:rsidR="00BC3A84" w:rsidP="009841CA" w:rsidRDefault="00BC3A84" w14:paraId="6DDCE159" w14:textId="28BAFEEA">
      <w:pPr>
        <w:rPr>
          <w:b/>
          <w:bCs/>
        </w:rPr>
      </w:pPr>
      <w:r w:rsidRPr="004F311F">
        <w:rPr>
          <w:b/>
          <w:bCs/>
        </w:rPr>
        <w:t>Project #3 (</w:t>
      </w:r>
      <w:r w:rsidRPr="004F311F" w:rsidR="004F311F">
        <w:rPr>
          <w:b/>
          <w:bCs/>
        </w:rPr>
        <w:t>LABEL</w:t>
      </w:r>
      <w:r w:rsidRPr="004F311F">
        <w:rPr>
          <w:b/>
          <w:bCs/>
        </w:rPr>
        <w:t>)</w:t>
      </w:r>
    </w:p>
    <w:p w:rsidR="00BC3A84" w:rsidP="009841CA" w:rsidRDefault="004F311F" w14:paraId="7A8251AD" w14:textId="28D22516">
      <w:r>
        <w:rPr>
          <w:noProof/>
        </w:rPr>
        <w:drawing>
          <wp:inline distT="0" distB="0" distL="0" distR="0" wp14:anchorId="0F18F992" wp14:editId="74E8F473">
            <wp:extent cx="3835400" cy="2587666"/>
            <wp:effectExtent l="0" t="0" r="0" b="317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4828" cy="259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11F" w:rsidP="009841CA" w:rsidRDefault="004F311F" w14:paraId="20E57ACF" w14:textId="1EA52B6C"/>
    <w:p w:rsidR="004F311F" w:rsidP="009841CA" w:rsidRDefault="00B23883" w14:paraId="417F8801" w14:textId="13F41528">
      <w:r>
        <w:rPr>
          <w:b/>
          <w:bCs/>
          <w:color w:val="FF0000"/>
        </w:rPr>
        <w:t xml:space="preserve">Class </w:t>
      </w:r>
      <w:r w:rsidRPr="004F311F" w:rsidR="004F311F">
        <w:rPr>
          <w:b/>
          <w:bCs/>
          <w:color w:val="FF0000"/>
        </w:rPr>
        <w:t>Exercise #</w:t>
      </w:r>
      <w:r w:rsidR="00CA2F61">
        <w:rPr>
          <w:b/>
          <w:bCs/>
          <w:color w:val="FF0000"/>
        </w:rPr>
        <w:t>2</w:t>
      </w:r>
      <w:r w:rsidRPr="004F311F" w:rsidR="004F311F">
        <w:rPr>
          <w:b/>
          <w:bCs/>
          <w:color w:val="FF0000"/>
        </w:rPr>
        <w:t>:</w:t>
      </w:r>
      <w:r w:rsidRPr="004F311F" w:rsidR="004F311F">
        <w:rPr>
          <w:color w:val="FF0000"/>
        </w:rPr>
        <w:t xml:space="preserve"> </w:t>
      </w:r>
      <w:r w:rsidR="004F311F">
        <w:t>Create three labels with values of last name, first name, and age.</w:t>
      </w:r>
    </w:p>
    <w:p w:rsidRPr="0091528C" w:rsidR="004F311F" w:rsidP="009841CA" w:rsidRDefault="00401A1E" w14:paraId="73028DF5" w14:textId="1748C7D1">
      <w:pPr>
        <w:rPr>
          <w:b/>
          <w:bCs/>
          <w:color w:val="FF0000"/>
        </w:rPr>
      </w:pPr>
      <w:r w:rsidRPr="75719A5C" w:rsidR="00401A1E">
        <w:rPr>
          <w:b w:val="1"/>
          <w:bCs w:val="1"/>
          <w:color w:val="FF0000"/>
        </w:rPr>
        <w:t xml:space="preserve">#2 </w:t>
      </w:r>
      <w:r w:rsidRPr="75719A5C" w:rsidR="004F311F">
        <w:rPr>
          <w:b w:val="1"/>
          <w:bCs w:val="1"/>
          <w:color w:val="FF0000"/>
        </w:rPr>
        <w:t>Print screen the output with the code below here</w:t>
      </w:r>
    </w:p>
    <w:p w:rsidR="004F311F" w:rsidP="75719A5C" w:rsidRDefault="004F311F" w14:paraId="1FEA7F57" w14:textId="3496EEA6">
      <w:pPr>
        <w:pStyle w:val="Normal"/>
      </w:pPr>
      <w:r w:rsidR="07A90694">
        <w:drawing>
          <wp:inline wp14:editId="7AC511DC" wp14:anchorId="24DEA10A">
            <wp:extent cx="4572000" cy="3009900"/>
            <wp:effectExtent l="0" t="0" r="0" b="0"/>
            <wp:docPr id="11718271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4bc78ada4ff425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134E5" w:rsidR="003134E5" w:rsidP="009841CA" w:rsidRDefault="003134E5" w14:paraId="56CEADA1" w14:textId="2CC23CD1">
      <w:pPr>
        <w:rPr>
          <w:b/>
          <w:bCs/>
        </w:rPr>
      </w:pPr>
      <w:r w:rsidRPr="003134E5">
        <w:rPr>
          <w:b/>
          <w:bCs/>
        </w:rPr>
        <w:t>Project #4 (TWO LABELS)</w:t>
      </w:r>
    </w:p>
    <w:p w:rsidR="003134E5" w:rsidP="009841CA" w:rsidRDefault="003134E5" w14:paraId="32A3EB67" w14:textId="4A807A76">
      <w:r>
        <w:rPr>
          <w:noProof/>
        </w:rPr>
        <w:lastRenderedPageBreak/>
        <w:drawing>
          <wp:inline distT="0" distB="0" distL="0" distR="0" wp14:anchorId="334E80F9" wp14:editId="21630417">
            <wp:extent cx="3225800" cy="894426"/>
            <wp:effectExtent l="0" t="0" r="0" b="127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621" cy="9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7ADA1F" wp14:editId="2476E21D">
            <wp:extent cx="3870960" cy="2395285"/>
            <wp:effectExtent l="0" t="0" r="0" b="508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820" cy="2400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924" w:rsidP="009841CA" w:rsidRDefault="00201924" w14:paraId="3DE6D2D7" w14:textId="5B335C78"/>
    <w:p w:rsidR="00201924" w:rsidP="009841CA" w:rsidRDefault="00201924" w14:paraId="5C6F43AE" w14:textId="6A6F08AD">
      <w:pPr>
        <w:rPr>
          <w:b/>
          <w:bCs/>
        </w:rPr>
      </w:pPr>
      <w:r w:rsidRPr="00201924">
        <w:rPr>
          <w:b/>
          <w:bCs/>
        </w:rPr>
        <w:lastRenderedPageBreak/>
        <w:t>Project #5 (TWO LABELS SIDE-BY-SIDE)</w:t>
      </w:r>
      <w:r w:rsidRPr="00201924">
        <w:rPr>
          <w:b/>
          <w:bCs/>
        </w:rPr>
        <w:br/>
      </w:r>
      <w:r>
        <w:rPr>
          <w:b/>
          <w:bCs/>
          <w:noProof/>
        </w:rPr>
        <w:drawing>
          <wp:inline distT="0" distB="0" distL="0" distR="0" wp14:anchorId="32B7AA6C" wp14:editId="0F1872B1">
            <wp:extent cx="3840480" cy="2058814"/>
            <wp:effectExtent l="0" t="0" r="762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5177" cy="206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EA6BFC0" wp14:editId="4BDDDEB5">
            <wp:extent cx="4714240" cy="2219621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639" cy="222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5968" w:rsidP="009841CA" w:rsidRDefault="00095968" w14:paraId="40ACC4B7" w14:textId="3F038197">
      <w:pPr>
        <w:rPr>
          <w:b/>
          <w:bCs/>
        </w:rPr>
      </w:pPr>
    </w:p>
    <w:p w:rsidR="00095968" w:rsidRDefault="00095968" w14:paraId="43C7B1C5" w14:textId="77777777">
      <w:pPr>
        <w:rPr>
          <w:b/>
          <w:bCs/>
        </w:rPr>
      </w:pPr>
      <w:r>
        <w:rPr>
          <w:b/>
          <w:bCs/>
        </w:rPr>
        <w:br w:type="page"/>
      </w:r>
    </w:p>
    <w:p w:rsidR="00095968" w:rsidP="009841CA" w:rsidRDefault="00095968" w14:paraId="048F40EC" w14:textId="1A6585B8">
      <w:pPr>
        <w:rPr>
          <w:b/>
          <w:bCs/>
        </w:rPr>
      </w:pPr>
      <w:r>
        <w:rPr>
          <w:b/>
          <w:bCs/>
        </w:rPr>
        <w:lastRenderedPageBreak/>
        <w:t>Project #6 (INTERNAL PADDING)</w:t>
      </w:r>
    </w:p>
    <w:p w:rsidR="00095968" w:rsidP="009841CA" w:rsidRDefault="00095968" w14:paraId="4F1B0A08" w14:textId="182E64E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496659B" wp14:editId="1B1EB802">
            <wp:extent cx="3144520" cy="3799628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202" cy="380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419" w:rsidP="00095968" w:rsidRDefault="00FF6419" w14:paraId="6DE27548" w14:textId="0D7ACBDB">
      <w:r>
        <w:rPr>
          <w:b/>
          <w:bCs/>
        </w:rPr>
        <w:t xml:space="preserve">Class Exercise #3: </w:t>
      </w:r>
      <w:r>
        <w:t>Continuing with project 6, create two additional labels with a positive quote of your choice. Ensure to put padding so it will fit the window neatly.</w:t>
      </w:r>
    </w:p>
    <w:p w:rsidR="00FF6419" w:rsidP="00095968" w:rsidRDefault="00B23883" w14:paraId="72984480" w14:textId="0B604DD1">
      <w:pPr>
        <w:rPr>
          <w:b/>
          <w:bCs/>
          <w:color w:val="FF0000"/>
        </w:rPr>
      </w:pPr>
      <w:r w:rsidRPr="75719A5C" w:rsidR="00B23883">
        <w:rPr>
          <w:b w:val="1"/>
          <w:bCs w:val="1"/>
          <w:color w:val="FF0000"/>
        </w:rPr>
        <w:t xml:space="preserve">Class Exercise </w:t>
      </w:r>
      <w:r w:rsidRPr="75719A5C" w:rsidR="00FF6419">
        <w:rPr>
          <w:b w:val="1"/>
          <w:bCs w:val="1"/>
          <w:color w:val="FF0000"/>
        </w:rPr>
        <w:t>#3 Print screen the output with the code below here</w:t>
      </w:r>
    </w:p>
    <w:p w:rsidR="00B23883" w:rsidP="75719A5C" w:rsidRDefault="00B23883" w14:paraId="0896102A" w14:textId="289294CF">
      <w:pPr>
        <w:pStyle w:val="Normal"/>
      </w:pPr>
      <w:r w:rsidR="003CB5A7">
        <w:drawing>
          <wp:inline wp14:editId="46705412" wp14:anchorId="348B9967">
            <wp:extent cx="4572000" cy="3552825"/>
            <wp:effectExtent l="0" t="0" r="0" b="0"/>
            <wp:docPr id="16774287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5970c0f1ecd44b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F6419" w:rsidR="00B23883" w:rsidP="00095968" w:rsidRDefault="00B23883" w14:paraId="39745ED5" w14:textId="77777777">
      <w:pPr>
        <w:rPr>
          <w:b/>
          <w:bCs/>
          <w:color w:val="FF0000"/>
        </w:rPr>
      </w:pPr>
    </w:p>
    <w:p w:rsidR="00095968" w:rsidP="00095968" w:rsidRDefault="00095968" w14:paraId="769F36CB" w14:textId="5C38109E">
      <w:pPr>
        <w:rPr>
          <w:b/>
          <w:bCs/>
        </w:rPr>
      </w:pPr>
      <w:r>
        <w:rPr>
          <w:b/>
          <w:bCs/>
        </w:rPr>
        <w:t>Project #7 (EXTERNAL PADDING)</w:t>
      </w:r>
    </w:p>
    <w:p w:rsidR="00095968" w:rsidP="009841CA" w:rsidRDefault="00095968" w14:paraId="46E2673C" w14:textId="0C2D9A00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85B2800" wp14:editId="2F67C7F5">
            <wp:extent cx="3073400" cy="1307262"/>
            <wp:effectExtent l="0" t="0" r="0" b="762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122" cy="1311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355963F8" wp14:editId="5C8FBE79">
            <wp:extent cx="4297680" cy="2891750"/>
            <wp:effectExtent l="0" t="0" r="7620" b="444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8117" cy="2898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01B" w:rsidP="00EA201B" w:rsidRDefault="00EA201B" w14:paraId="7E8FBEFB" w14:textId="491453D4">
      <w:pPr>
        <w:rPr>
          <w:b/>
          <w:bCs/>
        </w:rPr>
      </w:pPr>
      <w:r>
        <w:rPr>
          <w:b/>
          <w:bCs/>
        </w:rPr>
        <w:t>Project #8 (FRAMES)</w:t>
      </w:r>
    </w:p>
    <w:p w:rsidR="00EA201B" w:rsidP="00EA201B" w:rsidRDefault="00EA201B" w14:paraId="2BE0BF6A" w14:textId="77130E33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08023F71" wp14:editId="3BA1FD39">
            <wp:extent cx="3220720" cy="2575392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684" cy="257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C2B47BA" wp14:editId="41228A56">
            <wp:extent cx="3733800" cy="4544428"/>
            <wp:effectExtent l="0" t="0" r="0" b="8890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5291" cy="4546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62BD" w:rsidRDefault="005A62BD" w14:paraId="1EC51B1F" w14:textId="45CB38E0">
      <w:pPr>
        <w:rPr>
          <w:b/>
          <w:bCs/>
        </w:rPr>
      </w:pPr>
    </w:p>
    <w:p w:rsidR="00762748" w:rsidRDefault="00762748" w14:paraId="2051B4D4" w14:textId="7992FF7B">
      <w:pPr>
        <w:rPr>
          <w:b/>
          <w:bCs/>
        </w:rPr>
      </w:pPr>
    </w:p>
    <w:p w:rsidR="00762748" w:rsidRDefault="00762748" w14:paraId="1760030E" w14:textId="77777777">
      <w:pPr>
        <w:rPr>
          <w:b/>
          <w:bCs/>
        </w:rPr>
      </w:pPr>
    </w:p>
    <w:p w:rsidR="005A62BD" w:rsidP="005A62BD" w:rsidRDefault="005A62BD" w14:paraId="01835E2C" w14:textId="03BA57C0">
      <w:pPr>
        <w:rPr>
          <w:b/>
          <w:bCs/>
        </w:rPr>
      </w:pPr>
      <w:r>
        <w:rPr>
          <w:b/>
          <w:bCs/>
        </w:rPr>
        <w:lastRenderedPageBreak/>
        <w:t>Project #9 (BUTTON)</w:t>
      </w:r>
    </w:p>
    <w:p w:rsidR="005A62BD" w:rsidP="00EA201B" w:rsidRDefault="00D91AC8" w14:paraId="3114AED1" w14:textId="44786EA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CB8FCA1" wp14:editId="0C825EA4">
            <wp:extent cx="4033520" cy="4530140"/>
            <wp:effectExtent l="0" t="0" r="5080" b="381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458" cy="453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C89" w:rsidP="00DC2C89" w:rsidRDefault="00DC2C89" w14:paraId="02AE5BA4" w14:textId="12C0B918">
      <w:pPr>
        <w:rPr>
          <w:b/>
          <w:bCs/>
        </w:rPr>
      </w:pPr>
      <w:r>
        <w:rPr>
          <w:b/>
          <w:bCs/>
        </w:rPr>
        <w:t>Project #10 (2 - BUTTONS)</w:t>
      </w:r>
      <w:r w:rsidR="00CB0244">
        <w:rPr>
          <w:b/>
          <w:bCs/>
        </w:rPr>
        <w:t xml:space="preserve"> – SEE NEXT PAGE…</w:t>
      </w:r>
    </w:p>
    <w:p w:rsidR="00DC2C89" w:rsidP="00DC2C89" w:rsidRDefault="00CB0244" w14:paraId="472E040A" w14:textId="42A47057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46D9F6D" wp14:editId="2AB2C40A">
            <wp:extent cx="3863675" cy="1562235"/>
            <wp:effectExtent l="0" t="0" r="381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027E0AD9" wp14:editId="2472B813">
            <wp:extent cx="5197290" cy="6043184"/>
            <wp:effectExtent l="0" t="0" r="3810" b="0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604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28C" w:rsidP="00DC2C89" w:rsidRDefault="0091528C" w14:paraId="397683EF" w14:textId="12B048DC">
      <w:pPr>
        <w:rPr>
          <w:b/>
          <w:bCs/>
        </w:rPr>
      </w:pPr>
    </w:p>
    <w:p w:rsidR="0091528C" w:rsidP="0091528C" w:rsidRDefault="00B23883" w14:paraId="4CF052DB" w14:textId="51752875">
      <w:r>
        <w:rPr>
          <w:b/>
          <w:bCs/>
          <w:color w:val="FF0000"/>
        </w:rPr>
        <w:lastRenderedPageBreak/>
        <w:t xml:space="preserve">Class </w:t>
      </w:r>
      <w:r w:rsidRPr="004F311F" w:rsidR="0091528C">
        <w:rPr>
          <w:b/>
          <w:bCs/>
          <w:color w:val="FF0000"/>
        </w:rPr>
        <w:t>Exercise #</w:t>
      </w:r>
      <w:r>
        <w:rPr>
          <w:b/>
          <w:bCs/>
          <w:color w:val="FF0000"/>
        </w:rPr>
        <w:t>4</w:t>
      </w:r>
      <w:r w:rsidRPr="004F311F" w:rsidR="0091528C">
        <w:rPr>
          <w:b/>
          <w:bCs/>
          <w:color w:val="FF0000"/>
        </w:rPr>
        <w:t>:</w:t>
      </w:r>
      <w:r w:rsidRPr="004F311F" w:rsidR="0091528C">
        <w:rPr>
          <w:color w:val="FF0000"/>
        </w:rPr>
        <w:t xml:space="preserve"> </w:t>
      </w:r>
      <w:r w:rsidR="0091528C">
        <w:t>Create three BUTTONS and when pressed, it will display a POSITIVE QUOTE.</w:t>
      </w:r>
    </w:p>
    <w:p w:rsidRPr="0091528C" w:rsidR="0091528C" w:rsidP="0091528C" w:rsidRDefault="0091528C" w14:paraId="3AA76763" w14:textId="51E93BC6">
      <w:pPr>
        <w:rPr>
          <w:b/>
          <w:bCs/>
          <w:color w:val="FF0000"/>
        </w:rPr>
      </w:pPr>
      <w:r w:rsidRPr="75719A5C" w:rsidR="0091528C">
        <w:rPr>
          <w:b w:val="1"/>
          <w:bCs w:val="1"/>
          <w:color w:val="FF0000"/>
        </w:rPr>
        <w:t xml:space="preserve">Print screen the output </w:t>
      </w:r>
      <w:r w:rsidRPr="75719A5C" w:rsidR="00F27E63">
        <w:rPr>
          <w:b w:val="1"/>
          <w:bCs w:val="1"/>
          <w:color w:val="FF0000"/>
        </w:rPr>
        <w:t xml:space="preserve">for each button </w:t>
      </w:r>
      <w:r w:rsidRPr="75719A5C" w:rsidR="0091528C">
        <w:rPr>
          <w:b w:val="1"/>
          <w:bCs w:val="1"/>
          <w:color w:val="FF0000"/>
        </w:rPr>
        <w:t>with the code below here</w:t>
      </w:r>
    </w:p>
    <w:p w:rsidR="0091528C" w:rsidP="75719A5C" w:rsidRDefault="0091528C" w14:paraId="0FE7DC05" w14:textId="762494D3">
      <w:pPr>
        <w:pStyle w:val="Normal"/>
      </w:pPr>
      <w:r w:rsidR="3E335C44">
        <w:drawing>
          <wp:inline wp14:editId="138B0214" wp14:anchorId="1DE55074">
            <wp:extent cx="4572000" cy="3067050"/>
            <wp:effectExtent l="0" t="0" r="0" b="0"/>
            <wp:docPr id="14451852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342f03ae21b4c7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E63" w:rsidP="00DC2C89" w:rsidRDefault="00F27E63" w14:paraId="512B22AA" w14:textId="72350E63">
      <w:pPr>
        <w:rPr>
          <w:b/>
          <w:bCs/>
        </w:rPr>
      </w:pPr>
    </w:p>
    <w:p w:rsidR="00AA08D5" w:rsidP="00AA08D5" w:rsidRDefault="00840524" w14:paraId="48B9C206" w14:textId="782F0600">
      <w:pPr>
        <w:rPr>
          <w:b/>
          <w:bCs/>
        </w:rPr>
      </w:pPr>
      <w:r>
        <w:rPr>
          <w:b/>
          <w:bCs/>
        </w:rPr>
        <w:t>Project #11 (THE KILO APP)</w:t>
      </w:r>
      <w:r w:rsidRPr="00AA08D5" w:rsidR="00AA08D5">
        <w:rPr>
          <w:b/>
          <w:bCs/>
        </w:rPr>
        <w:t xml:space="preserve"> </w:t>
      </w:r>
      <w:r w:rsidR="00AA08D5">
        <w:rPr>
          <w:b/>
          <w:bCs/>
        </w:rPr>
        <w:t>– SEE NEXT PAGE…</w:t>
      </w:r>
    </w:p>
    <w:p w:rsidR="00840524" w:rsidP="00DC2C89" w:rsidRDefault="00840524" w14:paraId="7875D8FB" w14:textId="19554B1B">
      <w:pPr>
        <w:rPr>
          <w:b/>
          <w:bCs/>
        </w:rPr>
      </w:pPr>
    </w:p>
    <w:p w:rsidR="00DC2C89" w:rsidP="00EA201B" w:rsidRDefault="00AA08D5" w14:paraId="5B3B07FD" w14:textId="268318DB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ED42D29" wp14:editId="4593D132">
            <wp:extent cx="4013200" cy="4391124"/>
            <wp:effectExtent l="0" t="0" r="6350" b="9525"/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7802" cy="4396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5ADF335B" wp14:editId="4D55972C">
            <wp:extent cx="4333240" cy="2838794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421" cy="2843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3579" w:rsidP="00EA201B" w:rsidRDefault="005E3579" w14:paraId="0E5D5996" w14:textId="332D436F">
      <w:pPr>
        <w:rPr>
          <w:b/>
          <w:bCs/>
        </w:rPr>
      </w:pPr>
      <w:r>
        <w:rPr>
          <w:b/>
          <w:bCs/>
        </w:rPr>
        <w:t>Example output</w:t>
      </w:r>
    </w:p>
    <w:p w:rsidR="005E3579" w:rsidP="00EA201B" w:rsidRDefault="005E3579" w14:paraId="6A80D8EE" w14:textId="1A64346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13C4B30" wp14:editId="7F92A628">
            <wp:extent cx="5174428" cy="1905165"/>
            <wp:effectExtent l="0" t="0" r="762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19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8D5" w:rsidP="00AA08D5" w:rsidRDefault="00B23883" w14:paraId="51121F5D" w14:textId="75A3E07A">
      <w:r>
        <w:rPr>
          <w:b/>
          <w:bCs/>
          <w:color w:val="FF0000"/>
        </w:rPr>
        <w:t xml:space="preserve">Class </w:t>
      </w:r>
      <w:r w:rsidRPr="004F311F" w:rsidR="00AA08D5">
        <w:rPr>
          <w:b/>
          <w:bCs/>
          <w:color w:val="FF0000"/>
        </w:rPr>
        <w:t>Exercise #</w:t>
      </w:r>
      <w:r>
        <w:rPr>
          <w:b/>
          <w:bCs/>
          <w:color w:val="FF0000"/>
        </w:rPr>
        <w:t>5</w:t>
      </w:r>
      <w:r w:rsidRPr="004F311F" w:rsidR="00AA08D5">
        <w:rPr>
          <w:b/>
          <w:bCs/>
          <w:color w:val="FF0000"/>
        </w:rPr>
        <w:t>:</w:t>
      </w:r>
      <w:r w:rsidRPr="004F311F" w:rsidR="00AA08D5">
        <w:rPr>
          <w:color w:val="FF0000"/>
        </w:rPr>
        <w:t xml:space="preserve"> </w:t>
      </w:r>
      <w:r w:rsidR="00AA08D5">
        <w:t>Print screen the output below where indicated.</w:t>
      </w:r>
    </w:p>
    <w:p w:rsidRPr="0091528C" w:rsidR="00AA08D5" w:rsidP="00AA08D5" w:rsidRDefault="00AA08D5" w14:paraId="3F4A2367" w14:textId="648E7F2B">
      <w:pPr>
        <w:rPr>
          <w:b/>
          <w:bCs/>
          <w:color w:val="FF0000"/>
        </w:rPr>
      </w:pPr>
      <w:r w:rsidRPr="75719A5C" w:rsidR="00AA08D5">
        <w:rPr>
          <w:b w:val="1"/>
          <w:bCs w:val="1"/>
          <w:color w:val="FF0000"/>
        </w:rPr>
        <w:t>Print screen the output with the code below here</w:t>
      </w:r>
    </w:p>
    <w:p w:rsidR="00AA08D5" w:rsidP="75719A5C" w:rsidRDefault="00AA08D5" w14:paraId="077FE8C9" w14:textId="03D7EA69">
      <w:pPr>
        <w:pStyle w:val="Normal"/>
      </w:pPr>
      <w:r w:rsidR="51877FC0">
        <w:drawing>
          <wp:inline wp14:editId="6DE54365" wp14:anchorId="26129757">
            <wp:extent cx="4572000" cy="3295650"/>
            <wp:effectExtent l="0" t="0" r="0" b="0"/>
            <wp:docPr id="3807372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cf25713bd92471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1AC8" w:rsidP="00EA201B" w:rsidRDefault="00E358EC" w14:paraId="3416618F" w14:textId="378AF380">
      <w:pPr>
        <w:rPr>
          <w:b/>
          <w:bCs/>
        </w:rPr>
      </w:pPr>
      <w:r>
        <w:rPr>
          <w:b/>
          <w:bCs/>
        </w:rPr>
        <w:t>Project #12 (THE KILO APP</w:t>
      </w:r>
      <w:r w:rsidR="00EE5715">
        <w:rPr>
          <w:b/>
          <w:bCs/>
        </w:rPr>
        <w:t xml:space="preserve"> with OUTPUT ON A LABEL</w:t>
      </w:r>
      <w:r>
        <w:rPr>
          <w:b/>
          <w:bCs/>
        </w:rPr>
        <w:t>)</w:t>
      </w:r>
    </w:p>
    <w:p w:rsidR="00EA201B" w:rsidP="009841CA" w:rsidRDefault="00EE5715" w14:paraId="5CFD5AC2" w14:textId="26F15DCF">
      <w:r>
        <w:rPr>
          <w:noProof/>
        </w:rPr>
        <w:lastRenderedPageBreak/>
        <w:drawing>
          <wp:inline distT="0" distB="0" distL="0" distR="0" wp14:anchorId="0094B0BB" wp14:editId="1264AF8E">
            <wp:extent cx="3357880" cy="280811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4334" cy="281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B1B747" wp14:editId="4E5CCE09">
            <wp:extent cx="3911600" cy="4212493"/>
            <wp:effectExtent l="0" t="0" r="0" b="0"/>
            <wp:docPr id="20" name="Picture 2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abl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886" cy="4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F05EEE" wp14:editId="773125F8">
            <wp:extent cx="3281680" cy="986972"/>
            <wp:effectExtent l="0" t="0" r="0" b="381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646" cy="991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EEDB60" wp14:editId="42D6D1B1">
            <wp:extent cx="4084320" cy="1675919"/>
            <wp:effectExtent l="0" t="0" r="0" b="63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6784" cy="16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68AA" w:rsidP="00EF68AA" w:rsidRDefault="00EF68AA" w14:paraId="23C22AA3" w14:textId="77777777">
      <w:pPr>
        <w:rPr>
          <w:b/>
          <w:bCs/>
        </w:rPr>
      </w:pPr>
      <w:r>
        <w:rPr>
          <w:b/>
          <w:bCs/>
        </w:rPr>
        <w:t>Example output</w:t>
      </w:r>
    </w:p>
    <w:p w:rsidR="00EF68AA" w:rsidP="009841CA" w:rsidRDefault="00EF68AA" w14:paraId="14A89E00" w14:textId="3F0C58A0">
      <w:r>
        <w:rPr>
          <w:noProof/>
        </w:rPr>
        <w:drawing>
          <wp:inline distT="0" distB="0" distL="0" distR="0" wp14:anchorId="57B0C991" wp14:editId="2DEBCFBE">
            <wp:extent cx="5235394" cy="1127858"/>
            <wp:effectExtent l="0" t="0" r="381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561" w:rsidP="00237561" w:rsidRDefault="00B23883" w14:paraId="425B9193" w14:textId="2D8E9D78">
      <w:r>
        <w:rPr>
          <w:b/>
          <w:bCs/>
          <w:color w:val="FF0000"/>
        </w:rPr>
        <w:t xml:space="preserve">Class </w:t>
      </w:r>
      <w:r w:rsidRPr="004F311F" w:rsidR="00237561">
        <w:rPr>
          <w:b/>
          <w:bCs/>
          <w:color w:val="FF0000"/>
        </w:rPr>
        <w:t>Exercise #</w:t>
      </w:r>
      <w:r>
        <w:rPr>
          <w:b/>
          <w:bCs/>
          <w:color w:val="FF0000"/>
        </w:rPr>
        <w:t>6</w:t>
      </w:r>
      <w:r w:rsidRPr="004F311F" w:rsidR="00237561">
        <w:rPr>
          <w:b/>
          <w:bCs/>
          <w:color w:val="FF0000"/>
        </w:rPr>
        <w:t>:</w:t>
      </w:r>
      <w:r w:rsidRPr="004F311F" w:rsidR="00237561">
        <w:rPr>
          <w:color w:val="FF0000"/>
        </w:rPr>
        <w:t xml:space="preserve"> </w:t>
      </w:r>
      <w:r w:rsidR="00237561">
        <w:t>Print screen the output below where indicated.</w:t>
      </w:r>
    </w:p>
    <w:p w:rsidRPr="0091528C" w:rsidR="00237561" w:rsidP="00237561" w:rsidRDefault="00237561" w14:paraId="4DEC8F84" w14:textId="77777777">
      <w:pPr>
        <w:rPr>
          <w:b/>
          <w:bCs/>
          <w:color w:val="FF0000"/>
        </w:rPr>
      </w:pPr>
      <w:r w:rsidRPr="75719A5C" w:rsidR="00237561">
        <w:rPr>
          <w:b w:val="1"/>
          <w:bCs w:val="1"/>
          <w:color w:val="FF0000"/>
        </w:rPr>
        <w:t>Print screen the output with the code below here</w:t>
      </w:r>
    </w:p>
    <w:p w:rsidRPr="00D5088E" w:rsidR="00237561" w:rsidP="75719A5C" w:rsidRDefault="00237561" w14:paraId="51D3B88B" w14:textId="37A5E3CE">
      <w:pPr>
        <w:pStyle w:val="Normal"/>
      </w:pPr>
      <w:r w:rsidR="0E76D187">
        <w:drawing>
          <wp:inline wp14:editId="6ED9A6EC" wp14:anchorId="6D97A1B9">
            <wp:extent cx="4572000" cy="3048000"/>
            <wp:effectExtent l="0" t="0" r="0" b="0"/>
            <wp:docPr id="619402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e88f3b14ae34db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D5088E" w:rsidR="00D5088E" w:rsidP="00D5088E" w:rsidRDefault="00D5088E" w14:paraId="062CD045" w14:textId="63A9C455">
      <w:pPr>
        <w:jc w:val="center"/>
        <w:rPr>
          <w:b/>
          <w:bCs/>
          <w:color w:val="FF0000"/>
        </w:rPr>
      </w:pPr>
      <w:r w:rsidRPr="00D5088E">
        <w:rPr>
          <w:b/>
          <w:bCs/>
          <w:color w:val="FF0000"/>
        </w:rPr>
        <w:t>Submit this document to the Module 14 Class Exercise.</w:t>
      </w:r>
    </w:p>
    <w:p w:rsidRPr="00201924" w:rsidR="00095968" w:rsidP="009841CA" w:rsidRDefault="00095968" w14:paraId="1C2CE828" w14:textId="77777777">
      <w:pPr>
        <w:rPr>
          <w:b/>
          <w:bCs/>
        </w:rPr>
      </w:pPr>
    </w:p>
    <w:sectPr w:rsidRPr="00201924" w:rsidR="00095968">
      <w:headerReference w:type="default" r:id="rId30"/>
      <w:footerReference w:type="default" r:id="rId3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31CDD" w:rsidP="009841CA" w:rsidRDefault="00B31CDD" w14:paraId="7DD729B6" w14:textId="77777777">
      <w:pPr>
        <w:spacing w:after="0" w:line="240" w:lineRule="auto"/>
      </w:pPr>
      <w:r>
        <w:separator/>
      </w:r>
    </w:p>
  </w:endnote>
  <w:endnote w:type="continuationSeparator" w:id="0">
    <w:p w:rsidR="00B31CDD" w:rsidP="009841CA" w:rsidRDefault="00B31CDD" w14:paraId="2DE6020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59935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95968" w:rsidRDefault="00095968" w14:paraId="6D00CDD2" w14:textId="23CF78F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95968" w:rsidRDefault="00095968" w14:paraId="6D8DAAD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31CDD" w:rsidP="009841CA" w:rsidRDefault="00B31CDD" w14:paraId="6FD5BA63" w14:textId="77777777">
      <w:pPr>
        <w:spacing w:after="0" w:line="240" w:lineRule="auto"/>
      </w:pPr>
      <w:r>
        <w:separator/>
      </w:r>
    </w:p>
  </w:footnote>
  <w:footnote w:type="continuationSeparator" w:id="0">
    <w:p w:rsidR="00B31CDD" w:rsidP="009841CA" w:rsidRDefault="00B31CDD" w14:paraId="732981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41CA" w:rsidRDefault="009841CA" w14:paraId="2DBDB7BC" w14:textId="4C7EC644">
    <w:pPr>
      <w:pStyle w:val="Header"/>
    </w:pPr>
    <w:r>
      <w:t>Santa Ana College</w:t>
    </w:r>
  </w:p>
  <w:p w:rsidR="009841CA" w:rsidRDefault="009841CA" w14:paraId="368909DA" w14:textId="616BF03F">
    <w:pPr>
      <w:pStyle w:val="Header"/>
    </w:pPr>
    <w:r>
      <w:t>CMPR114</w:t>
    </w:r>
  </w:p>
  <w:p w:rsidR="009841CA" w:rsidRDefault="009841CA" w14:paraId="04EC9268" w14:textId="1D8F4628">
    <w:pPr>
      <w:pStyle w:val="Header"/>
    </w:pPr>
    <w:r w:rsidRPr="009841CA">
      <w:t>m14 Ch12 GUI Design + class exercise #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5FEE"/>
    <w:multiLevelType w:val="hybridMultilevel"/>
    <w:tmpl w:val="F29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95223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sDQ1MLawNDe1MDBR0lEKTi0uzszPAykwqgUABkscZSwAAAA="/>
  </w:docVars>
  <w:rsids>
    <w:rsidRoot w:val="002B23B9"/>
    <w:rsid w:val="00074ED7"/>
    <w:rsid w:val="00095968"/>
    <w:rsid w:val="00201924"/>
    <w:rsid w:val="00237561"/>
    <w:rsid w:val="002B23B9"/>
    <w:rsid w:val="002E6C44"/>
    <w:rsid w:val="003134E5"/>
    <w:rsid w:val="003CB5A7"/>
    <w:rsid w:val="00401A1E"/>
    <w:rsid w:val="004F311F"/>
    <w:rsid w:val="005A62BD"/>
    <w:rsid w:val="005E3579"/>
    <w:rsid w:val="0064756C"/>
    <w:rsid w:val="00714EED"/>
    <w:rsid w:val="00762748"/>
    <w:rsid w:val="007D46EE"/>
    <w:rsid w:val="00840524"/>
    <w:rsid w:val="0091528C"/>
    <w:rsid w:val="009841CA"/>
    <w:rsid w:val="00AA08D5"/>
    <w:rsid w:val="00B23883"/>
    <w:rsid w:val="00B31CDD"/>
    <w:rsid w:val="00BC3A84"/>
    <w:rsid w:val="00C35610"/>
    <w:rsid w:val="00CA2F61"/>
    <w:rsid w:val="00CB0244"/>
    <w:rsid w:val="00D5088E"/>
    <w:rsid w:val="00D91AC8"/>
    <w:rsid w:val="00DC2C89"/>
    <w:rsid w:val="00E358EC"/>
    <w:rsid w:val="00EA201B"/>
    <w:rsid w:val="00EE5715"/>
    <w:rsid w:val="00EF68AA"/>
    <w:rsid w:val="00F27E63"/>
    <w:rsid w:val="00FA1644"/>
    <w:rsid w:val="00FF6419"/>
    <w:rsid w:val="07A90694"/>
    <w:rsid w:val="0E1F5838"/>
    <w:rsid w:val="0E76D187"/>
    <w:rsid w:val="1637F1E1"/>
    <w:rsid w:val="3C8235CE"/>
    <w:rsid w:val="3E335C44"/>
    <w:rsid w:val="459A64D9"/>
    <w:rsid w:val="51877FC0"/>
    <w:rsid w:val="52A840A4"/>
    <w:rsid w:val="6F91E0F4"/>
    <w:rsid w:val="742AA593"/>
    <w:rsid w:val="75719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11A09"/>
  <w15:chartTrackingRefBased/>
  <w15:docId w15:val="{96E30F9D-A406-466C-B151-825D44724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41CA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841CA"/>
  </w:style>
  <w:style w:type="paragraph" w:styleId="Footer">
    <w:name w:val="footer"/>
    <w:basedOn w:val="Normal"/>
    <w:link w:val="FooterChar"/>
    <w:uiPriority w:val="99"/>
    <w:unhideWhenUsed/>
    <w:rsid w:val="009841CA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841CA"/>
  </w:style>
  <w:style w:type="paragraph" w:styleId="ListParagraph">
    <w:name w:val="List Paragraph"/>
    <w:basedOn w:val="Normal"/>
    <w:uiPriority w:val="34"/>
    <w:qFormat/>
    <w:rsid w:val="009841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7.tmp" Id="rId13" /><Relationship Type="http://schemas.openxmlformats.org/officeDocument/2006/relationships/image" Target="media/image12.tmp" Id="rId18" /><Relationship Type="http://schemas.openxmlformats.org/officeDocument/2006/relationships/image" Target="media/image20.tmp" Id="rId26" /><Relationship Type="http://schemas.openxmlformats.org/officeDocument/2006/relationships/settings" Target="settings.xml" Id="rId3" /><Relationship Type="http://schemas.openxmlformats.org/officeDocument/2006/relationships/image" Target="media/image15.tmp" Id="rId21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image" Target="media/image11.tmp" Id="rId17" /><Relationship Type="http://schemas.openxmlformats.org/officeDocument/2006/relationships/image" Target="media/image19.tmp" Id="rId25" /><Relationship Type="http://schemas.openxmlformats.org/officeDocument/2006/relationships/theme" Target="theme/theme1.xml" Id="rId33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image" Target="media/image14.tmp" Id="rId20" /><Relationship Type="http://schemas.openxmlformats.org/officeDocument/2006/relationships/image" Target="media/image23.tmp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image" Target="media/image18.tmp" Id="rId24" /><Relationship Type="http://schemas.openxmlformats.org/officeDocument/2006/relationships/fontTable" Target="fontTable.xml" Id="rId32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image" Target="media/image17.tmp" Id="rId23" /><Relationship Type="http://schemas.openxmlformats.org/officeDocument/2006/relationships/image" Target="media/image22.tmp" Id="rId28" /><Relationship Type="http://schemas.openxmlformats.org/officeDocument/2006/relationships/image" Target="media/image4.tmp" Id="rId10" /><Relationship Type="http://schemas.openxmlformats.org/officeDocument/2006/relationships/image" Target="media/image13.tmp" Id="rId19" /><Relationship Type="http://schemas.openxmlformats.org/officeDocument/2006/relationships/footer" Target="footer1.xml" Id="rId31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image" Target="media/image16.tmp" Id="rId22" /><Relationship Type="http://schemas.openxmlformats.org/officeDocument/2006/relationships/image" Target="media/image21.tmp" Id="rId27" /><Relationship Type="http://schemas.openxmlformats.org/officeDocument/2006/relationships/header" Target="header1.xml" Id="rId30" /><Relationship Type="http://schemas.openxmlformats.org/officeDocument/2006/relationships/image" Target="media/image2.tmp" Id="rId8" /><Relationship Type="http://schemas.openxmlformats.org/officeDocument/2006/relationships/image" Target="/media/image18.png" Id="Rf74d083e3dd44b31" /><Relationship Type="http://schemas.openxmlformats.org/officeDocument/2006/relationships/image" Target="/media/image19.png" Id="Rc4bc78ada4ff4251" /><Relationship Type="http://schemas.openxmlformats.org/officeDocument/2006/relationships/image" Target="/media/image1a.png" Id="R15970c0f1ecd44b6" /><Relationship Type="http://schemas.openxmlformats.org/officeDocument/2006/relationships/image" Target="/media/image1b.png" Id="R2342f03ae21b4c76" /><Relationship Type="http://schemas.openxmlformats.org/officeDocument/2006/relationships/image" Target="/media/image1c.png" Id="Rdcf25713bd924718" /><Relationship Type="http://schemas.openxmlformats.org/officeDocument/2006/relationships/image" Target="/media/image1d.png" Id="R9e88f3b14ae34dbc" /><Relationship Type="http://schemas.openxmlformats.org/officeDocument/2006/relationships/glossaryDocument" Target="glossary/document.xml" Id="R0ebb730fd0f54d5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4d11b-ef2c-46ad-b31b-4e57d515b79c}"/>
      </w:docPartPr>
      <w:docPartBody>
        <w:p w14:paraId="67F75DA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33</revision>
  <dcterms:created xsi:type="dcterms:W3CDTF">2022-11-22T16:51:00.0000000Z</dcterms:created>
  <dcterms:modified xsi:type="dcterms:W3CDTF">2022-11-23T03:23:59.82037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44715e3071b61434720bc2c246a45992b07398a8b93cfb347852abb75c6557</vt:lpwstr>
  </property>
</Properties>
</file>